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หลายโปรแกรมมาก น่าจะเป็น mysql หรือเป็น oracle 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 นะคะ บันทึกมีความสามารถที่จะพิมพ์คำสั่งภาษา SQL ลงไปได้ด้วยแล้วก็ในส่วนของตัว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โปรแกรมนี้เนี่ยหน้าตาการทำงานมันจะคล้าย ๆ กับโปรแกรม Excel ที่เราเคยใช้งานกันอยู่แล้ว 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คนที่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นะคะ คำสั่งในซอยวุ่นวายมากนะคะหน้าตาตอนสร้างฐานข้อมูลก็จะเริ่มต้นประมาณนี้นะคะแต่เดี๋ยวเราค่อยไปดูในตัวโปรแกรมกันมันจะมีส่วนของการทำงานหลัก ๆ อยู่ด้านบนนะคะ การกำหนดหน้าจอสำหรับบันทึกข้อมูลหรือแสดงข้อมูล แล้วก็สามารถทำได้ ในรูปเนี่ยมึงจะเป็น 10 เกี่ยวกับกันกำหนดโครงสร้างของตารางราคานะะ 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โปรแกรมสำเร็จรูปทุกอย่างเราก็สามารถช่างรายงานออกมาได้เหมือน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13T04:38:27Z</dcterms:created>
  <dcterms:modified xsi:type="dcterms:W3CDTF">2023-03-13T04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08.19 น.</vt:lpwstr>
  </property>
  <property fmtid="{D5CDD505-2E9C-101B-9397-08002B2CF9AE}" pid="3" name="subtitle">
    <vt:lpwstr/>
  </property>
</Properties>
</file>